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Russia</w:t>
      </w:r>
      <w:r>
        <w:t xml:space="preserve"> </w:t>
      </w:r>
      <w:r>
        <w:t xml:space="preserve">Saint</w:t>
      </w:r>
      <w:r>
        <w:t xml:space="preserve"> </w:t>
      </w:r>
      <w:r>
        <w:t xml:space="preserve">Petersburg</w:t>
      </w:r>
    </w:p>
    <w:bookmarkStart w:id="21" w:name="X8a60616142231c0ffbadaf2b8e6b1b8afd04e11"/>
    <w:p>
      <w:pPr>
        <w:pStyle w:val="Heading1"/>
      </w:pPr>
      <w:r>
        <w:t xml:space="preserve">Scholarship Application Letter for Electrician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aint Petersburg Institute of Electrical Engineering (SPIEE)</w:t>
      </w:r>
      <w:r>
        <w:br/>
      </w:r>
      <w:r>
        <w:t xml:space="preserve">15 Universitetskaya Embankment</w:t>
      </w:r>
      <w:r>
        <w:br/>
      </w:r>
      <w:r>
        <w:t xml:space="preserve">Saint Petersburg, Russia 199034</w:t>
      </w:r>
    </w:p>
    <w:bookmarkStart w:id="20" w:name="dear-admissions-committee"/>
    <w:p>
      <w:pPr>
        <w:pStyle w:val="Heading2"/>
      </w:pPr>
      <w:r>
        <w:t xml:space="preserve">Dear Admissions Committee,</w:t>
      </w:r>
    </w:p>
    <w:p>
      <w:pPr>
        <w:pStyle w:val="FirstParagraph"/>
      </w:pPr>
      <w:r>
        <w:t xml:space="preserve">With profound enthusiasm and unwavering dedication, I submit this Scholarship Application Letter to formally apply for financial support to pursue the Advanced Electrician Certification Program at the Saint Petersburg Institute of Electrical Engineering (SPIEE) in Russia Saint Petersburg. This opportunity represents not merely an educational pursuit, but a pivotal step toward becoming a skilled professional who can contribute meaningfully to both Russia's technological advancement and my home country's infrastructure development. As an aspiring Electrician with hands-on experience and deep respect for electrical engineering traditions, I am determined to leverage Saint Petersburg's renowned technical education ecosystem through this scholarship.</w:t>
      </w:r>
    </w:p>
    <w:p>
      <w:pPr>
        <w:pStyle w:val="BodyText"/>
      </w:pPr>
      <w:r>
        <w:t xml:space="preserve">My journey toward becoming an Electrician began during my high school vocational training in [Your Country], where I developed a fascination with electrical systems after repairing household circuits that had been damaged by severe weather. This practical experience ignited a passion for understanding the intricate balance between safety, efficiency, and innovation in electrical work. Over the past three years, I have worked as an apprentice electrician at [Local Company/Institution], installing lighting systems in residential buildings and maintaining industrial machinery. However, I soon realized that to advance beyond basic installations—especially in complex environments requiring compliance with international standards—I needed formal training that emphasizes both theoretical depth and cutting-edge practical application. Saint Petersburg's reputation as a historic center of electrical engineering excellence directly aligns with my professional aspirations.</w:t>
      </w:r>
    </w:p>
    <w:p>
      <w:pPr>
        <w:pStyle w:val="BodyText"/>
      </w:pPr>
      <w:r>
        <w:t xml:space="preserve">My decision to seek education in Russia Saint Petersburg is profoundly influenced by the city's unique position at the intersection of engineering heritage and modern innovation. As the birthplace of early Russian electrical pioneers like Paul K. Piotrowski, who established foundational principles for power distribution networks in 19th-century industrial centers, Saint Petersburg offers an unparalleled learning environment steeped in technical tradition yet dynamically engaged with contemporary challenges. The SPIEE's curriculum specifically stands out for its integration of historical engineering methodologies with current global standards (IEC 60364 and NFPA 70E), which is essential for an Electrician aiming to work on sophisticated projects like Saint Petersburg's new metro expansions or the Baltic Sea offshore wind farms. Moreover, the institute's partnerships with Siemens Russia and RAO UES provide access to state-of-the-art simulation labs—something unavailable in my home country where electrical training often lacks such modern facilities.</w:t>
      </w:r>
    </w:p>
    <w:p>
      <w:pPr>
        <w:pStyle w:val="BodyText"/>
      </w:pPr>
      <w:r>
        <w:t xml:space="preserve">This Scholarship Application Letter is necessitated by significant financial constraints. While I have saved modestly from my apprenticeship, the comprehensive cost of tuition (approximately 180,000 RUB annually), specialized tools ($2,500 USD), and living expenses in Saint Petersburg far exceed my personal resources. My family operates a small agricultural business in [Your Country], which has been severely impacted by recent climate disruptions; our annual income has declined by 45%, making sustained international education financially impossible without support. A scholarship would alleviate this burden, allowing me to focus entirely on mastering advanced skills in electrical diagnostics, renewable energy integration (particularly solar and wind power systems), and smart grid technologies—areas where Russia Saint Petersburg is rapidly emerging as a leader in Eastern Europe.</w:t>
      </w:r>
    </w:p>
    <w:p>
      <w:pPr>
        <w:pStyle w:val="BodyText"/>
      </w:pPr>
      <w:r>
        <w:t xml:space="preserve">I am particularly drawn to SPIEE's commitment to preparing Electricians for real-world complexities. The institute's mandatory 6-month internship at major Russian industrial sites, such as the Leningrad Nuclear Power Plant or the St. Petersburg Metro construction projects, offers hands-on exposure that will transform theoretical knowledge into professional competence. During my research on SPIEE's alumni network, I learned that graduates frequently secure roles within Russia's expanding infrastructure sector—like the upcoming Saint Petersburg International Financial Center (SPBIFC) project—which requires Electricians proficient in BIM modeling and energy-efficient design. My goal is to eventually establish an electrical contracting firm in my home country that implements these advanced methodologies, thereby elevating local safety standards and reducing energy waste by up to 30% as measured against current benchmarks.</w:t>
      </w:r>
    </w:p>
    <w:p>
      <w:pPr>
        <w:pStyle w:val="BodyText"/>
      </w:pPr>
      <w:r>
        <w:t xml:space="preserve">What truly sets Russia Saint Petersburg apart for my education is its unique cultural and technical environment. The city's blend of imperial architecture—where electrical systems power historic landmarks like the Hermitage Museum—and cutting-edge innovation in tech districts such as Skolkovo creates an inspiring backdrop for learning. I am eager to immerse myself in this environment, learn from faculty who have contributed to Russia's energy grid modernization, and collaborate with international peers at SPIEE's annual Electrical Engineering Symposium. This cultural exchange will not only refine my technical skills but also foster the cross-border perspective essential for today's global Electrician.</w:t>
      </w:r>
    </w:p>
    <w:p>
      <w:pPr>
        <w:pStyle w:val="BodyText"/>
      </w:pPr>
      <w:r>
        <w:t xml:space="preserve">My commitment extends beyond personal success to societal impact. I have already initiated a community project in my hometown where I trained 20 youth in basic electrical safety—a practice directly aligned with SPIEE's "Electricians for Community Development" initiative. With the scholarship, I will actively participate in SPIEE's outreach programs, sharing knowledge about energy conservation during my studies and ultimately establishing similar workshops upon my return. The skills gained at SPIEE will empower me to address critical needs: reducing electrical fire incidents in informal settlements (a major issue in many developing regions) and promoting sustainable energy solutions that align with Russia's national climate goals.</w:t>
      </w:r>
    </w:p>
    <w:p>
      <w:pPr>
        <w:pStyle w:val="BodyText"/>
      </w:pPr>
      <w:r>
        <w:t xml:space="preserve">In conclusion, the scholarship is not merely financial assistance—it is an investment in a future Electrician who will honor Saint Petersburg's engineering legacy while contributing to global infrastructure progress. I am prepared to fully commit myself to SPIEE's rigorous program, engage deeply with the Russian technical community, and become a bridge for knowledge transfer between Russia Saint Petersburg and my home region. My background in hands-on electrical work, combined with this strategic educational opportunity in one of the world's most historically significant engineering hubs, positions me uniquely to succeed as a professional Electrician who embodies safety, innovation, and service.</w:t>
      </w:r>
    </w:p>
    <w:p>
      <w:pPr>
        <w:pStyle w:val="BodyText"/>
      </w:pPr>
      <w:r>
        <w:t xml:space="preserve">I respectfully request the opportunity to join SPIEE's next cohort as a scholarship recipient. Thank you for considering my Scholarship Application Letter. I welcome the chance to discuss my qualifications further in an interview at your earliest convenience and can be reached via email or phone at the contact information provided abo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Russia Saint Petersburg</dc:title>
  <dc:creator/>
  <dc:language>en</dc:language>
  <cp:keywords/>
  <dcterms:created xsi:type="dcterms:W3CDTF">2026-07-24T11:40:07Z</dcterms:created>
  <dcterms:modified xsi:type="dcterms:W3CDTF">2026-07-24T11:40:07Z</dcterms:modified>
</cp:coreProperties>
</file>

<file path=docProps/custom.xml><?xml version="1.0" encoding="utf-8"?>
<Properties xmlns="http://schemas.openxmlformats.org/officeDocument/2006/custom-properties" xmlns:vt="http://schemas.openxmlformats.org/officeDocument/2006/docPropsVTypes"/>
</file>